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a171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4121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a657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9Z</dcterms:created>
  <dcterms:modified xsi:type="dcterms:W3CDTF">2016-11-22T05:05:39Z</dcterms:modified>
</cp:coreProperties>
</file>